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Institute of Electrical and Electronic EngineersInstitute of Electrical and Electronic Engineersวิศวกรไฟฟ้าและวิศวกรอิเล็กทรอนิกส์AuthenticationMbpsOSI ModelToken BusIEEE 802.4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08T02:50:44Z</dcterms:created>
  <dcterms:modified xsi:type="dcterms:W3CDTF">2022-12-08T02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ธันวาคม 2565 เวลา 08.58 น.</vt:lpwstr>
  </property>
  <property fmtid="{D5CDD505-2E9C-101B-9397-08002B2CF9AE}" pid="3" name="subtitle">
    <vt:lpwstr/>
  </property>
</Properties>
</file>